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F5DED" w14:textId="029345BE" w:rsidR="00E37477" w:rsidRPr="00E37477" w:rsidRDefault="00E37477" w:rsidP="00E37477">
      <w:pPr>
        <w:pStyle w:val="Heading1"/>
        <w:jc w:val="center"/>
        <w:rPr>
          <w:sz w:val="52"/>
          <w:lang w:val="bg-BG"/>
        </w:rPr>
      </w:pPr>
      <w:r w:rsidRPr="00E37477">
        <w:rPr>
          <w:sz w:val="52"/>
        </w:rPr>
        <w:t xml:space="preserve">Lab: </w:t>
      </w:r>
      <w:r w:rsidR="007C4421" w:rsidRPr="007C4421">
        <w:rPr>
          <w:sz w:val="52"/>
        </w:rPr>
        <w:t>Database Programmability and Transactions</w:t>
      </w:r>
    </w:p>
    <w:p w14:paraId="1C131B53" w14:textId="04F4750F" w:rsidR="00E37477" w:rsidRDefault="00E37477" w:rsidP="00161D2A">
      <w:pPr>
        <w:spacing w:after="0"/>
        <w:jc w:val="center"/>
      </w:pPr>
      <w:r w:rsidRPr="00E37477">
        <w:t xml:space="preserve">This document defines the </w:t>
      </w:r>
      <w:r w:rsidRPr="00E37477">
        <w:rPr>
          <w:b/>
          <w:bCs/>
        </w:rPr>
        <w:t>exercise assignments</w:t>
      </w:r>
      <w:r w:rsidRPr="00E37477">
        <w:t xml:space="preserve"> for the </w:t>
      </w:r>
      <w:hyperlink r:id="rId8" w:history="1">
        <w:r w:rsidRPr="00E37477">
          <w:rPr>
            <w:rStyle w:val="Hyperlink"/>
            <w:noProof/>
          </w:rPr>
          <w:t xml:space="preserve">MySQL </w:t>
        </w:r>
        <w:r w:rsidRPr="00E37477">
          <w:rPr>
            <w:rStyle w:val="Hyperlink"/>
          </w:rPr>
          <w:t>course @ Software University.</w:t>
        </w:r>
      </w:hyperlink>
    </w:p>
    <w:p w14:paraId="3A436CBC" w14:textId="7C800B8D" w:rsidR="00161D2A" w:rsidRPr="00D54F67" w:rsidRDefault="00161D2A" w:rsidP="00161D2A">
      <w:pPr>
        <w:spacing w:before="0" w:after="217"/>
        <w:ind w:left="-6" w:hanging="11"/>
        <w:jc w:val="center"/>
        <w:rPr>
          <w:lang w:val="bg-BG"/>
        </w:rPr>
      </w:pPr>
      <w:r w:rsidRPr="002130FE">
        <w:rPr>
          <w:lang w:val="bg-BG"/>
        </w:rPr>
        <w:t xml:space="preserve">Please submit your solutions (source code) to all the below-described problems in </w:t>
      </w:r>
      <w:r>
        <w:rPr>
          <w:lang w:val="bg-BG"/>
        </w:rPr>
        <w:fldChar w:fldCharType="begin"/>
      </w:r>
      <w:r>
        <w:rPr>
          <w:lang w:val="bg-BG"/>
        </w:rPr>
        <w:instrText>HYPERLINK "https://judge.softuni.org/Contests/768/Database-Programmability-Lab"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2130FE">
        <w:rPr>
          <w:rStyle w:val="Hyperlink"/>
          <w:lang w:val="bg-BG"/>
        </w:rPr>
        <w:t>Judge</w:t>
      </w:r>
      <w:r>
        <w:rPr>
          <w:lang w:val="bg-BG"/>
        </w:rPr>
        <w:fldChar w:fldCharType="end"/>
      </w:r>
      <w:r w:rsidRPr="002130FE">
        <w:rPr>
          <w:lang w:val="bg-BG"/>
        </w:rPr>
        <w:t>.</w:t>
      </w:r>
    </w:p>
    <w:p w14:paraId="240C0AE8" w14:textId="20E0BB8D" w:rsidR="00E37477" w:rsidRPr="00E37477" w:rsidRDefault="00E37477" w:rsidP="00E37477">
      <w:pPr>
        <w:rPr>
          <w:lang w:val="bg-BG"/>
        </w:rPr>
      </w:pPr>
      <w:r w:rsidRPr="00E37477">
        <w:t xml:space="preserve">You are provided with the </w:t>
      </w:r>
      <w:proofErr w:type="spellStart"/>
      <w:r w:rsidRPr="00203B3F">
        <w:rPr>
          <w:b/>
        </w:rPr>
        <w:t>soft_uni</w:t>
      </w:r>
      <w:proofErr w:type="spellEnd"/>
      <w:r w:rsidRPr="00E37477">
        <w:t xml:space="preserve"> database. Use it in the following assignments.</w:t>
      </w:r>
    </w:p>
    <w:p w14:paraId="7D0B3241" w14:textId="77777777" w:rsidR="00E37477" w:rsidRPr="00E37477" w:rsidRDefault="00E37477" w:rsidP="00E37477">
      <w:pPr>
        <w:pStyle w:val="Heading2"/>
        <w:numPr>
          <w:ilvl w:val="0"/>
          <w:numId w:val="40"/>
        </w:numPr>
        <w:rPr>
          <w:lang w:val="bg-BG"/>
        </w:rPr>
      </w:pPr>
      <w:r w:rsidRPr="00E37477">
        <w:t>Count Employees by Town</w:t>
      </w:r>
    </w:p>
    <w:p w14:paraId="3193EEDC" w14:textId="0F251D52" w:rsidR="00E37477" w:rsidRPr="00E37477" w:rsidRDefault="00E37477" w:rsidP="00E37477">
      <w:pPr>
        <w:rPr>
          <w:lang w:val="bg-BG"/>
        </w:rPr>
      </w:pPr>
      <w:r w:rsidRPr="00E37477">
        <w:t xml:space="preserve">Write a function </w:t>
      </w:r>
      <w:r w:rsidRPr="00E37477">
        <w:rPr>
          <w:rStyle w:val="CodeChar"/>
        </w:rPr>
        <w:t>ufn_count_employees_by_town(town_name)</w:t>
      </w:r>
      <w:r w:rsidRPr="00E37477">
        <w:rPr>
          <w:noProof/>
        </w:rPr>
        <w:t xml:space="preserve"> </w:t>
      </w:r>
      <w:r w:rsidRPr="00E37477">
        <w:t xml:space="preserve">that accepts </w:t>
      </w:r>
      <w:r w:rsidRPr="00E37477">
        <w:rPr>
          <w:rStyle w:val="CodeChar"/>
        </w:rPr>
        <w:t>town_name</w:t>
      </w:r>
      <w:r w:rsidRPr="00E37477">
        <w:rPr>
          <w:noProof/>
        </w:rPr>
        <w:t xml:space="preserve"> </w:t>
      </w:r>
      <w:r w:rsidRPr="00E37477">
        <w:t xml:space="preserve">as parameter and returns the count of employees who live in that town. Submit your queries using the </w:t>
      </w:r>
      <w:r w:rsidR="00696011">
        <w:t>"</w:t>
      </w:r>
      <w:r w:rsidRPr="00E37477">
        <w:rPr>
          <w:b/>
          <w:noProof/>
        </w:rPr>
        <w:t>MySQL</w:t>
      </w:r>
      <w:r w:rsidRPr="00E37477">
        <w:rPr>
          <w:noProof/>
        </w:rPr>
        <w:t xml:space="preserve"> </w:t>
      </w:r>
      <w:r w:rsidRPr="00E37477">
        <w:rPr>
          <w:b/>
        </w:rPr>
        <w:t xml:space="preserve">Run Skeleton, run queries and check </w:t>
      </w:r>
      <w:r w:rsidRPr="00E37477">
        <w:rPr>
          <w:b/>
          <w:noProof/>
        </w:rPr>
        <w:t>DB</w:t>
      </w:r>
      <w:r w:rsidR="00696011">
        <w:t>"</w:t>
      </w:r>
      <w:r w:rsidRPr="00E37477">
        <w:t xml:space="preserve"> strategy.</w:t>
      </w:r>
    </w:p>
    <w:p w14:paraId="133F4285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7CE79E90" w14:textId="77777777" w:rsidR="00E37477" w:rsidRPr="00E37477" w:rsidRDefault="00E37477" w:rsidP="00E37477">
      <w:pPr>
        <w:rPr>
          <w:lang w:val="bg-BG"/>
        </w:rPr>
      </w:pPr>
      <w:r w:rsidRPr="00E37477">
        <w:t xml:space="preserve">The following example is given with employees living in </w:t>
      </w:r>
      <w:r w:rsidRPr="00E37477">
        <w:rPr>
          <w:b/>
        </w:rPr>
        <w:t>Sofia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9"/>
      </w:tblGrid>
      <w:tr w:rsidR="00E37477" w:rsidRPr="00E37477" w14:paraId="09550C4B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CBAE7A2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count</w:t>
            </w:r>
          </w:p>
        </w:tc>
      </w:tr>
      <w:tr w:rsidR="00E37477" w:rsidRPr="00E37477" w14:paraId="137EB6FA" w14:textId="77777777" w:rsidTr="00C30807">
        <w:tc>
          <w:tcPr>
            <w:tcW w:w="0" w:type="auto"/>
          </w:tcPr>
          <w:p w14:paraId="1EC555F1" w14:textId="77777777" w:rsidR="00E37477" w:rsidRPr="00E37477" w:rsidRDefault="00E37477" w:rsidP="00C30807">
            <w:pPr>
              <w:spacing w:after="0"/>
            </w:pPr>
            <w:r w:rsidRPr="00E37477">
              <w:t>3</w:t>
            </w:r>
          </w:p>
        </w:tc>
      </w:tr>
    </w:tbl>
    <w:p w14:paraId="7F3E3FAD" w14:textId="77777777" w:rsidR="00E37477" w:rsidRPr="00E37477" w:rsidRDefault="00E37477" w:rsidP="00E37477">
      <w:pPr>
        <w:pStyle w:val="Heading2"/>
        <w:numPr>
          <w:ilvl w:val="0"/>
          <w:numId w:val="40"/>
        </w:numPr>
        <w:rPr>
          <w:lang w:val="bg-BG"/>
        </w:rPr>
      </w:pPr>
      <w:r w:rsidRPr="00E37477">
        <w:t>Employees Promotion</w:t>
      </w:r>
    </w:p>
    <w:p w14:paraId="121DCC28" w14:textId="0925BFC8" w:rsidR="00E37477" w:rsidRPr="00E37477" w:rsidRDefault="00E37477" w:rsidP="00E37477">
      <w:pPr>
        <w:rPr>
          <w:lang w:val="bg-BG"/>
        </w:rPr>
      </w:pPr>
      <w:r w:rsidRPr="00E37477">
        <w:t xml:space="preserve">Write a stored procedure </w:t>
      </w:r>
      <w:r w:rsidRPr="00E37477">
        <w:rPr>
          <w:rStyle w:val="CodeChar"/>
        </w:rPr>
        <w:t>usp_raise_salaries(department_name)</w:t>
      </w:r>
      <w:r w:rsidRPr="00E37477">
        <w:rPr>
          <w:noProof/>
        </w:rPr>
        <w:t xml:space="preserve"> </w:t>
      </w:r>
      <w:r w:rsidRPr="00E37477">
        <w:t xml:space="preserve">to raise the </w:t>
      </w:r>
      <w:r w:rsidRPr="00E37477">
        <w:rPr>
          <w:rStyle w:val="CodeChar"/>
        </w:rPr>
        <w:t>salary</w:t>
      </w:r>
      <w:r w:rsidRPr="00E37477">
        <w:rPr>
          <w:noProof/>
        </w:rPr>
        <w:t xml:space="preserve"> </w:t>
      </w:r>
      <w:r w:rsidRPr="00E37477">
        <w:t xml:space="preserve">of all employees in given department as parameter by 5%. Submit your queries using the </w:t>
      </w:r>
      <w:r w:rsidR="00696011">
        <w:t>"</w:t>
      </w:r>
      <w:r w:rsidRPr="00E37477">
        <w:rPr>
          <w:b/>
          <w:noProof/>
        </w:rPr>
        <w:t>MySQL</w:t>
      </w:r>
      <w:r w:rsidRPr="00E37477">
        <w:rPr>
          <w:noProof/>
        </w:rPr>
        <w:t xml:space="preserve"> </w:t>
      </w:r>
      <w:r w:rsidRPr="00E37477">
        <w:rPr>
          <w:b/>
        </w:rPr>
        <w:t xml:space="preserve">Run Skeleton, run queries and check </w:t>
      </w:r>
      <w:r w:rsidRPr="00E37477">
        <w:rPr>
          <w:b/>
          <w:noProof/>
        </w:rPr>
        <w:t>DB</w:t>
      </w:r>
      <w:r w:rsidR="00696011">
        <w:t>"</w:t>
      </w:r>
      <w:r w:rsidRPr="00E37477">
        <w:t xml:space="preserve"> strategy. </w:t>
      </w:r>
    </w:p>
    <w:p w14:paraId="1C2DDB32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263EDDA4" w14:textId="1A960637" w:rsidR="00E37477" w:rsidRPr="00E37477" w:rsidRDefault="00E37477" w:rsidP="00E37477">
      <w:pPr>
        <w:rPr>
          <w:lang w:val="bg-BG"/>
        </w:rPr>
      </w:pPr>
      <w:r w:rsidRPr="00E37477">
        <w:t xml:space="preserve">The following example is given with employees in the </w:t>
      </w:r>
      <w:r w:rsidR="00696011">
        <w:t>"</w:t>
      </w:r>
      <w:r w:rsidRPr="00E37477">
        <w:rPr>
          <w:b/>
        </w:rPr>
        <w:t>Finance</w:t>
      </w:r>
      <w:r w:rsidR="00696011">
        <w:t>"</w:t>
      </w:r>
      <w:r w:rsidRPr="00E37477">
        <w:t xml:space="preserve"> department ordered by </w:t>
      </w:r>
      <w:r w:rsidRPr="00E37477">
        <w:rPr>
          <w:rStyle w:val="CodeChar"/>
        </w:rPr>
        <w:t>first_name</w:t>
      </w:r>
      <w:r w:rsidRPr="00E37477">
        <w:t xml:space="preserve">, then by </w:t>
      </w:r>
      <w:r w:rsidRPr="00E37477">
        <w:rPr>
          <w:rStyle w:val="CodeChar"/>
        </w:rPr>
        <w:t>salary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8"/>
        <w:gridCol w:w="1102"/>
      </w:tblGrid>
      <w:tr w:rsidR="00E37477" w:rsidRPr="00E37477" w14:paraId="0F705D47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4C99333" w14:textId="77777777" w:rsidR="00E37477" w:rsidRPr="00E37477" w:rsidRDefault="00E37477" w:rsidP="00C30807">
            <w:pPr>
              <w:spacing w:after="0"/>
              <w:rPr>
                <w:b/>
              </w:rPr>
            </w:pPr>
            <w:proofErr w:type="spellStart"/>
            <w:r w:rsidRPr="00E37477">
              <w:rPr>
                <w:b/>
              </w:rPr>
              <w:t>first_nam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5420F553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3A0B9409" w14:textId="77777777" w:rsidTr="00C30807">
        <w:tc>
          <w:tcPr>
            <w:tcW w:w="0" w:type="auto"/>
          </w:tcPr>
          <w:p w14:paraId="64B72463" w14:textId="77777777" w:rsidR="00E37477" w:rsidRPr="00E37477" w:rsidRDefault="00E37477" w:rsidP="00C30807">
            <w:pPr>
              <w:spacing w:after="0"/>
            </w:pPr>
            <w:r w:rsidRPr="00E37477">
              <w:t>Barbara</w:t>
            </w:r>
          </w:p>
        </w:tc>
        <w:tc>
          <w:tcPr>
            <w:tcW w:w="0" w:type="auto"/>
          </w:tcPr>
          <w:p w14:paraId="60FBE1A0" w14:textId="77777777" w:rsidR="00E37477" w:rsidRPr="00E37477" w:rsidRDefault="00E37477" w:rsidP="00C30807">
            <w:pPr>
              <w:spacing w:after="0"/>
            </w:pPr>
            <w:r w:rsidRPr="00E37477">
              <w:t>27 720.00</w:t>
            </w:r>
          </w:p>
        </w:tc>
      </w:tr>
      <w:tr w:rsidR="00E37477" w:rsidRPr="00E37477" w14:paraId="1875E0BE" w14:textId="77777777" w:rsidTr="00C30807">
        <w:tc>
          <w:tcPr>
            <w:tcW w:w="0" w:type="auto"/>
          </w:tcPr>
          <w:p w14:paraId="693B0019" w14:textId="77777777" w:rsidR="00E37477" w:rsidRPr="00E37477" w:rsidRDefault="00E37477" w:rsidP="00C30807">
            <w:pPr>
              <w:spacing w:after="0"/>
            </w:pPr>
            <w:r w:rsidRPr="00E37477">
              <w:t>Bryan</w:t>
            </w:r>
          </w:p>
        </w:tc>
        <w:tc>
          <w:tcPr>
            <w:tcW w:w="0" w:type="auto"/>
          </w:tcPr>
          <w:p w14:paraId="177FAF54" w14:textId="77777777" w:rsidR="00E37477" w:rsidRPr="00E37477" w:rsidRDefault="00E37477" w:rsidP="00C30807">
            <w:pPr>
              <w:spacing w:after="0"/>
            </w:pPr>
            <w:r w:rsidRPr="00E37477">
              <w:t>19 950.00</w:t>
            </w:r>
          </w:p>
        </w:tc>
      </w:tr>
      <w:tr w:rsidR="00E37477" w:rsidRPr="00E37477" w14:paraId="1762A6C7" w14:textId="77777777" w:rsidTr="00C30807">
        <w:tc>
          <w:tcPr>
            <w:tcW w:w="0" w:type="auto"/>
          </w:tcPr>
          <w:p w14:paraId="7D3B877A" w14:textId="77777777" w:rsidR="00E37477" w:rsidRPr="00E37477" w:rsidRDefault="00E37477" w:rsidP="00C30807">
            <w:pPr>
              <w:spacing w:after="0"/>
            </w:pPr>
            <w:r w:rsidRPr="00E37477">
              <w:t>Candy</w:t>
            </w:r>
          </w:p>
        </w:tc>
        <w:tc>
          <w:tcPr>
            <w:tcW w:w="0" w:type="auto"/>
          </w:tcPr>
          <w:p w14:paraId="6FC944D6" w14:textId="77777777" w:rsidR="00E37477" w:rsidRPr="00E37477" w:rsidRDefault="00E37477" w:rsidP="00C30807">
            <w:pPr>
              <w:spacing w:after="0"/>
            </w:pPr>
            <w:r w:rsidRPr="00E37477">
              <w:t>19 950.00</w:t>
            </w:r>
          </w:p>
        </w:tc>
      </w:tr>
      <w:tr w:rsidR="00E37477" w:rsidRPr="00E37477" w14:paraId="067A3EDF" w14:textId="77777777" w:rsidTr="00C30807">
        <w:tc>
          <w:tcPr>
            <w:tcW w:w="0" w:type="auto"/>
          </w:tcPr>
          <w:p w14:paraId="3EA4DC76" w14:textId="77777777" w:rsidR="00E37477" w:rsidRPr="00E37477" w:rsidRDefault="00E37477" w:rsidP="00C30807">
            <w:pPr>
              <w:spacing w:after="0"/>
            </w:pPr>
            <w:r w:rsidRPr="00E37477">
              <w:t>…</w:t>
            </w:r>
          </w:p>
        </w:tc>
        <w:tc>
          <w:tcPr>
            <w:tcW w:w="0" w:type="auto"/>
          </w:tcPr>
          <w:p w14:paraId="55AA6F3C" w14:textId="77777777" w:rsidR="00E37477" w:rsidRPr="00E37477" w:rsidRDefault="00E37477" w:rsidP="00C30807">
            <w:pPr>
              <w:spacing w:after="0"/>
            </w:pPr>
            <w:r w:rsidRPr="00E37477">
              <w:t>…</w:t>
            </w:r>
          </w:p>
        </w:tc>
      </w:tr>
    </w:tbl>
    <w:p w14:paraId="6A1B0C55" w14:textId="4F06225B" w:rsidR="00E37477" w:rsidRPr="004933F7" w:rsidRDefault="00E37477" w:rsidP="004933F7">
      <w:pPr>
        <w:pStyle w:val="Heading2"/>
        <w:numPr>
          <w:ilvl w:val="0"/>
          <w:numId w:val="40"/>
        </w:numPr>
      </w:pPr>
      <w:r w:rsidRPr="004933F7">
        <w:t>Employees Promotion by ID</w:t>
      </w:r>
    </w:p>
    <w:p w14:paraId="53ED22EB" w14:textId="3BF180C1" w:rsidR="00AF09FA" w:rsidRPr="004933F7" w:rsidRDefault="00E37477" w:rsidP="00E37477">
      <w:r w:rsidRPr="00E37477">
        <w:t xml:space="preserve">Write a stored procedure </w:t>
      </w:r>
      <w:r w:rsidRPr="00E37477">
        <w:rPr>
          <w:rStyle w:val="CodeChar"/>
        </w:rPr>
        <w:t>usp_raise_salary_by_id(id)</w:t>
      </w:r>
      <w:r w:rsidRPr="00E37477">
        <w:rPr>
          <w:noProof/>
        </w:rPr>
        <w:t xml:space="preserve"> </w:t>
      </w:r>
      <w:r w:rsidRPr="00E37477">
        <w:t>that raises a given employee</w:t>
      </w:r>
      <w:r w:rsidR="00696011">
        <w:t>'</w:t>
      </w:r>
      <w:r w:rsidRPr="00E37477">
        <w:t xml:space="preserve">s </w:t>
      </w:r>
      <w:r w:rsidRPr="00E37477">
        <w:rPr>
          <w:rStyle w:val="CodeChar"/>
        </w:rPr>
        <w:t>salary</w:t>
      </w:r>
      <w:r w:rsidRPr="00E37477">
        <w:rPr>
          <w:noProof/>
        </w:rPr>
        <w:t xml:space="preserve"> (</w:t>
      </w:r>
      <w:r w:rsidRPr="00E37477">
        <w:t xml:space="preserve">by </w:t>
      </w:r>
      <w:r w:rsidRPr="00E37477">
        <w:rPr>
          <w:rStyle w:val="CodeChar"/>
        </w:rPr>
        <w:t>id</w:t>
      </w:r>
      <w:r w:rsidRPr="00E37477">
        <w:rPr>
          <w:noProof/>
        </w:rPr>
        <w:t xml:space="preserve"> </w:t>
      </w:r>
      <w:r w:rsidRPr="00E37477">
        <w:t>as parameter</w:t>
      </w:r>
      <w:r w:rsidRPr="00E37477">
        <w:rPr>
          <w:noProof/>
        </w:rPr>
        <w:t xml:space="preserve">) </w:t>
      </w:r>
      <w:r w:rsidRPr="00E37477">
        <w:t xml:space="preserve">by </w:t>
      </w:r>
      <w:r w:rsidRPr="00E37477">
        <w:rPr>
          <w:b/>
        </w:rPr>
        <w:t>5%</w:t>
      </w:r>
      <w:r w:rsidRPr="00E37477">
        <w:t xml:space="preserve">. Consider that you cannot promote an employee that </w:t>
      </w:r>
      <w:r w:rsidRPr="00E37477">
        <w:rPr>
          <w:b/>
        </w:rPr>
        <w:t>doesn</w:t>
      </w:r>
      <w:r w:rsidR="00696011">
        <w:rPr>
          <w:b/>
        </w:rPr>
        <w:t>'</w:t>
      </w:r>
      <w:r w:rsidRPr="00E37477">
        <w:rPr>
          <w:b/>
        </w:rPr>
        <w:t>t exist</w:t>
      </w:r>
      <w:r w:rsidRPr="00E37477">
        <w:t xml:space="preserve"> – if that happens, no changes to the database should be made. Submit your queries using the </w:t>
      </w:r>
      <w:r w:rsidR="00696011">
        <w:t>"</w:t>
      </w:r>
      <w:r w:rsidRPr="00E37477">
        <w:rPr>
          <w:b/>
          <w:noProof/>
        </w:rPr>
        <w:t>MySQL</w:t>
      </w:r>
      <w:r w:rsidRPr="00E37477">
        <w:rPr>
          <w:noProof/>
        </w:rPr>
        <w:t xml:space="preserve"> </w:t>
      </w:r>
      <w:r w:rsidRPr="00E37477">
        <w:rPr>
          <w:b/>
        </w:rPr>
        <w:t xml:space="preserve">Run Skeleton, run queries and check </w:t>
      </w:r>
      <w:r w:rsidRPr="00E37477">
        <w:rPr>
          <w:b/>
          <w:noProof/>
        </w:rPr>
        <w:t>DB</w:t>
      </w:r>
      <w:r w:rsidR="00696011">
        <w:t>"</w:t>
      </w:r>
      <w:r w:rsidRPr="00E37477">
        <w:t xml:space="preserve"> strategy. </w:t>
      </w:r>
    </w:p>
    <w:p w14:paraId="7CBBD866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54608707" w14:textId="4B617C71" w:rsidR="00AF09FA" w:rsidRPr="00AF09FA" w:rsidRDefault="00E37477" w:rsidP="00E37477">
      <w:r w:rsidRPr="00E37477">
        <w:t xml:space="preserve">The following example is given with </w:t>
      </w:r>
      <w:r w:rsidRPr="00E37477">
        <w:rPr>
          <w:rStyle w:val="CodeChar"/>
        </w:rPr>
        <w:t>employee_id</w:t>
      </w:r>
      <w:r w:rsidRPr="00E37477">
        <w:rPr>
          <w:rStyle w:val="CodeChar"/>
          <w:rFonts w:asciiTheme="minorHAnsi" w:hAnsiTheme="minorHAnsi" w:cstheme="minorHAnsi"/>
        </w:rPr>
        <w:t xml:space="preserve"> </w:t>
      </w:r>
      <w:r w:rsidRPr="00E37477">
        <w:rPr>
          <w:noProof/>
        </w:rPr>
        <w:t xml:space="preserve"> </w:t>
      </w:r>
      <w:r w:rsidRPr="00E37477">
        <w:t>=</w:t>
      </w:r>
      <w:r w:rsidRPr="00E37477">
        <w:rPr>
          <w:rFonts w:cstheme="minorHAnsi"/>
        </w:rPr>
        <w:t xml:space="preserve">  </w:t>
      </w:r>
      <w:r w:rsidRPr="00E37477">
        <w:rPr>
          <w:rStyle w:val="CodeChar"/>
        </w:rPr>
        <w:t>17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6"/>
      </w:tblGrid>
      <w:tr w:rsidR="00E37477" w:rsidRPr="00E37477" w14:paraId="2C265B04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6AF74BDD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4D2E565E" w14:textId="77777777" w:rsidTr="00C30807">
        <w:tc>
          <w:tcPr>
            <w:tcW w:w="0" w:type="auto"/>
          </w:tcPr>
          <w:p w14:paraId="567E7A80" w14:textId="08C8F1F3" w:rsidR="00E37477" w:rsidRPr="00E37477" w:rsidRDefault="00AF09FA" w:rsidP="00AF09FA">
            <w:pPr>
              <w:spacing w:before="0" w:after="0"/>
            </w:pPr>
            <w:r>
              <w:lastRenderedPageBreak/>
              <w:t>14175.0000</w:t>
            </w:r>
          </w:p>
        </w:tc>
      </w:tr>
    </w:tbl>
    <w:p w14:paraId="05B43423" w14:textId="77777777" w:rsidR="00E37477" w:rsidRPr="00E37477" w:rsidRDefault="00E37477" w:rsidP="00E3747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E37477">
        <w:t>4. Triggered</w:t>
      </w:r>
    </w:p>
    <w:p w14:paraId="6D40C9FA" w14:textId="51C1E28D" w:rsidR="00E37477" w:rsidRPr="00E37477" w:rsidRDefault="00E37477" w:rsidP="00E37477">
      <w:pPr>
        <w:rPr>
          <w:lang w:val="bg-BG"/>
        </w:rPr>
      </w:pPr>
      <w:r w:rsidRPr="00E37477">
        <w:t xml:space="preserve">Create a table </w:t>
      </w:r>
      <w:r w:rsidRPr="00E37477">
        <w:rPr>
          <w:rStyle w:val="CodeChar"/>
        </w:rPr>
        <w:t>deleted_employees(employee_id PK, first_name,last_name,middle_name,job_title,deparment_id,salary)</w:t>
      </w:r>
      <w:r w:rsidRPr="00E37477">
        <w:rPr>
          <w:noProof/>
        </w:rPr>
        <w:t xml:space="preserve"> </w:t>
      </w:r>
      <w:r w:rsidRPr="00E37477">
        <w:t>that will hold information about fired</w:t>
      </w:r>
      <w:r w:rsidRPr="00E37477">
        <w:rPr>
          <w:noProof/>
        </w:rPr>
        <w:t>(</w:t>
      </w:r>
      <w:r w:rsidRPr="00E37477">
        <w:t>deleted</w:t>
      </w:r>
      <w:r w:rsidRPr="00E37477">
        <w:rPr>
          <w:noProof/>
        </w:rPr>
        <w:t xml:space="preserve">) </w:t>
      </w:r>
      <w:r w:rsidRPr="00E37477">
        <w:t xml:space="preserve">employees from the employees table. Add a trigger to employees table that inserts the corresponding information in </w:t>
      </w:r>
      <w:r w:rsidRPr="00E37477">
        <w:rPr>
          <w:rStyle w:val="CodeChar"/>
        </w:rPr>
        <w:t>deleted_employees</w:t>
      </w:r>
      <w:r w:rsidRPr="00E37477">
        <w:t xml:space="preserve">. Submit your queries using the </w:t>
      </w:r>
      <w:r w:rsidR="00696011">
        <w:t>"</w:t>
      </w:r>
      <w:r w:rsidRPr="00E37477">
        <w:rPr>
          <w:b/>
          <w:noProof/>
        </w:rPr>
        <w:t>MySQL</w:t>
      </w:r>
      <w:r w:rsidRPr="00E37477">
        <w:rPr>
          <w:noProof/>
        </w:rPr>
        <w:t xml:space="preserve"> </w:t>
      </w:r>
      <w:r w:rsidRPr="00E37477">
        <w:rPr>
          <w:b/>
        </w:rPr>
        <w:t xml:space="preserve">Run Skeleton, run queries and check </w:t>
      </w:r>
      <w:r w:rsidRPr="00E37477">
        <w:rPr>
          <w:b/>
          <w:noProof/>
        </w:rPr>
        <w:t>DB</w:t>
      </w:r>
      <w:r w:rsidR="00696011">
        <w:t>"</w:t>
      </w:r>
      <w:r w:rsidRPr="00E37477">
        <w:t xml:space="preserve"> strategy.</w:t>
      </w:r>
    </w:p>
    <w:p w14:paraId="69915C8D" w14:textId="77777777" w:rsidR="00E37477" w:rsidRPr="00E37477" w:rsidRDefault="00E37477" w:rsidP="00E37477">
      <w:pPr>
        <w:rPr>
          <w:lang w:val="bg-BG"/>
        </w:rPr>
      </w:pPr>
    </w:p>
    <w:p w14:paraId="592EBD29" w14:textId="51658AA2" w:rsidR="00640502" w:rsidRPr="00E37477" w:rsidRDefault="00640502" w:rsidP="00E37477">
      <w:pPr>
        <w:rPr>
          <w:lang w:val="bg-BG"/>
        </w:rPr>
      </w:pPr>
    </w:p>
    <w:sectPr w:rsidR="00640502" w:rsidRPr="00E37477" w:rsidSect="000B60F0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96F2E" w14:textId="77777777" w:rsidR="000B60F0" w:rsidRDefault="000B60F0" w:rsidP="008068A2">
      <w:pPr>
        <w:spacing w:after="0" w:line="240" w:lineRule="auto"/>
      </w:pPr>
      <w:r>
        <w:separator/>
      </w:r>
    </w:p>
  </w:endnote>
  <w:endnote w:type="continuationSeparator" w:id="0">
    <w:p w14:paraId="58CBBFA3" w14:textId="77777777" w:rsidR="000B60F0" w:rsidRDefault="000B60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C3E4F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6C3E4F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F7407" w14:textId="77777777" w:rsidR="000B60F0" w:rsidRDefault="000B60F0" w:rsidP="008068A2">
      <w:pPr>
        <w:spacing w:after="0" w:line="240" w:lineRule="auto"/>
      </w:pPr>
      <w:r>
        <w:separator/>
      </w:r>
    </w:p>
  </w:footnote>
  <w:footnote w:type="continuationSeparator" w:id="0">
    <w:p w14:paraId="0429AAED" w14:textId="77777777" w:rsidR="000B60F0" w:rsidRDefault="000B60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4F35BB"/>
    <w:multiLevelType w:val="hybridMultilevel"/>
    <w:tmpl w:val="B5203A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5099667">
    <w:abstractNumId w:val="0"/>
  </w:num>
  <w:num w:numId="2" w16cid:durableId="1004087023">
    <w:abstractNumId w:val="39"/>
  </w:num>
  <w:num w:numId="3" w16cid:durableId="1431437636">
    <w:abstractNumId w:val="9"/>
  </w:num>
  <w:num w:numId="4" w16cid:durableId="1913538460">
    <w:abstractNumId w:val="25"/>
  </w:num>
  <w:num w:numId="5" w16cid:durableId="1710034769">
    <w:abstractNumId w:val="26"/>
  </w:num>
  <w:num w:numId="6" w16cid:durableId="763647357">
    <w:abstractNumId w:val="30"/>
  </w:num>
  <w:num w:numId="7" w16cid:durableId="895318355">
    <w:abstractNumId w:val="3"/>
  </w:num>
  <w:num w:numId="8" w16cid:durableId="1964577089">
    <w:abstractNumId w:val="8"/>
  </w:num>
  <w:num w:numId="9" w16cid:durableId="919219101">
    <w:abstractNumId w:val="23"/>
  </w:num>
  <w:num w:numId="10" w16cid:durableId="4995867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59446427">
    <w:abstractNumId w:val="4"/>
  </w:num>
  <w:num w:numId="12" w16cid:durableId="2145271390">
    <w:abstractNumId w:val="19"/>
  </w:num>
  <w:num w:numId="13" w16cid:durableId="1537885142">
    <w:abstractNumId w:val="1"/>
  </w:num>
  <w:num w:numId="14" w16cid:durableId="1006904381">
    <w:abstractNumId w:val="29"/>
  </w:num>
  <w:num w:numId="15" w16cid:durableId="22101436">
    <w:abstractNumId w:val="10"/>
  </w:num>
  <w:num w:numId="16" w16cid:durableId="1573198758">
    <w:abstractNumId w:val="34"/>
  </w:num>
  <w:num w:numId="17" w16cid:durableId="948438924">
    <w:abstractNumId w:val="24"/>
  </w:num>
  <w:num w:numId="18" w16cid:durableId="1502968437">
    <w:abstractNumId w:val="38"/>
  </w:num>
  <w:num w:numId="19" w16cid:durableId="1083339760">
    <w:abstractNumId w:val="31"/>
  </w:num>
  <w:num w:numId="20" w16cid:durableId="1575624085">
    <w:abstractNumId w:val="18"/>
  </w:num>
  <w:num w:numId="21" w16cid:durableId="393361567">
    <w:abstractNumId w:val="28"/>
  </w:num>
  <w:num w:numId="22" w16cid:durableId="1595018526">
    <w:abstractNumId w:val="12"/>
  </w:num>
  <w:num w:numId="23" w16cid:durableId="226647378">
    <w:abstractNumId w:val="15"/>
  </w:num>
  <w:num w:numId="24" w16cid:durableId="1939634021">
    <w:abstractNumId w:val="2"/>
  </w:num>
  <w:num w:numId="25" w16cid:durableId="949514139">
    <w:abstractNumId w:val="7"/>
  </w:num>
  <w:num w:numId="26" w16cid:durableId="950207257">
    <w:abstractNumId w:val="16"/>
  </w:num>
  <w:num w:numId="27" w16cid:durableId="901527671">
    <w:abstractNumId w:val="33"/>
  </w:num>
  <w:num w:numId="28" w16cid:durableId="1217158146">
    <w:abstractNumId w:val="17"/>
  </w:num>
  <w:num w:numId="29" w16cid:durableId="2088066343">
    <w:abstractNumId w:val="37"/>
  </w:num>
  <w:num w:numId="30" w16cid:durableId="1638225079">
    <w:abstractNumId w:val="20"/>
  </w:num>
  <w:num w:numId="31" w16cid:durableId="987562536">
    <w:abstractNumId w:val="11"/>
  </w:num>
  <w:num w:numId="32" w16cid:durableId="1470173966">
    <w:abstractNumId w:val="32"/>
  </w:num>
  <w:num w:numId="33" w16cid:durableId="742684459">
    <w:abstractNumId w:val="35"/>
  </w:num>
  <w:num w:numId="34" w16cid:durableId="1980449507">
    <w:abstractNumId w:val="22"/>
  </w:num>
  <w:num w:numId="35" w16cid:durableId="1996640859">
    <w:abstractNumId w:val="36"/>
  </w:num>
  <w:num w:numId="36" w16cid:durableId="883761627">
    <w:abstractNumId w:val="6"/>
  </w:num>
  <w:num w:numId="37" w16cid:durableId="641160756">
    <w:abstractNumId w:val="21"/>
  </w:num>
  <w:num w:numId="38" w16cid:durableId="1555696857">
    <w:abstractNumId w:val="14"/>
  </w:num>
  <w:num w:numId="39" w16cid:durableId="195625544">
    <w:abstractNumId w:val="27"/>
  </w:num>
  <w:num w:numId="40" w16cid:durableId="2038726055">
    <w:abstractNumId w:val="5"/>
  </w:num>
  <w:num w:numId="41" w16cid:durableId="16160168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TY3NzMwszQwNzdU0lEKTi0uzszPAykwrAUALeZ6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60F0"/>
    <w:rsid w:val="000C5361"/>
    <w:rsid w:val="00103906"/>
    <w:rsid w:val="001275B9"/>
    <w:rsid w:val="00142C75"/>
    <w:rsid w:val="001449E8"/>
    <w:rsid w:val="001619DF"/>
    <w:rsid w:val="00161D2A"/>
    <w:rsid w:val="00164CDC"/>
    <w:rsid w:val="00167CF1"/>
    <w:rsid w:val="00171021"/>
    <w:rsid w:val="00175E1D"/>
    <w:rsid w:val="001837BD"/>
    <w:rsid w:val="00183A2C"/>
    <w:rsid w:val="00194BB2"/>
    <w:rsid w:val="001A6728"/>
    <w:rsid w:val="001B7060"/>
    <w:rsid w:val="001C1FCD"/>
    <w:rsid w:val="001D2464"/>
    <w:rsid w:val="001D50AE"/>
    <w:rsid w:val="001E1161"/>
    <w:rsid w:val="001E3FEF"/>
    <w:rsid w:val="00202683"/>
    <w:rsid w:val="00203B3F"/>
    <w:rsid w:val="00210271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03B4"/>
    <w:rsid w:val="003B1846"/>
    <w:rsid w:val="003B6A53"/>
    <w:rsid w:val="003E1013"/>
    <w:rsid w:val="003E167F"/>
    <w:rsid w:val="003E2A3C"/>
    <w:rsid w:val="003E2F33"/>
    <w:rsid w:val="003E6BFB"/>
    <w:rsid w:val="003F1864"/>
    <w:rsid w:val="0040256C"/>
    <w:rsid w:val="0041081C"/>
    <w:rsid w:val="004311CA"/>
    <w:rsid w:val="0047331A"/>
    <w:rsid w:val="0047640B"/>
    <w:rsid w:val="0047644B"/>
    <w:rsid w:val="00476D4B"/>
    <w:rsid w:val="00491748"/>
    <w:rsid w:val="004933F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01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42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A5B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F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47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databases-basics-mysq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1B8AB-76F7-4980-9C05-36DD1C06A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78</Words>
  <Characters>1649</Characters>
  <Application>Microsoft Office Word</Application>
  <DocSecurity>0</DocSecurity>
  <Lines>4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; Triggers and Transa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11</cp:revision>
  <cp:lastPrinted>2015-10-26T22:35:00Z</cp:lastPrinted>
  <dcterms:created xsi:type="dcterms:W3CDTF">2019-11-12T12:29:00Z</dcterms:created>
  <dcterms:modified xsi:type="dcterms:W3CDTF">2024-01-10T11:4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f6e25f54cf76fdd391fb54bbb37e4101ded83aafe6db855d35ee30ff3177d6</vt:lpwstr>
  </property>
</Properties>
</file>